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5.png" ContentType="image/png"/>
  <Override PartName="/word/media/rId3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</w:t>
      </w:r>
      <w:r>
        <w:t xml:space="preserve"> </w:t>
      </w:r>
      <w:r>
        <w:t xml:space="preserve">674: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Homework</w:t>
      </w:r>
      <w:r>
        <w:t xml:space="preserve"> </w:t>
      </w:r>
      <w:r>
        <w:t xml:space="preserve">4</w:t>
      </w:r>
      <w:r>
        <w:t xml:space="preserve"> </w:t>
      </w:r>
      <w:r>
        <w:t xml:space="preserve">Answer</w:t>
      </w:r>
      <w:r>
        <w:t xml:space="preserve"> </w:t>
      </w:r>
      <w:r>
        <w:t xml:space="preserve">Key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December</w:t>
      </w:r>
      <w:r>
        <w:t xml:space="preserve"> </w:t>
      </w:r>
      <w:r>
        <w:t xml:space="preserve">21,</w:t>
      </w:r>
      <w:r>
        <w:t xml:space="preserve"> </w:t>
      </w:r>
      <w:r>
        <w:t xml:space="preserve">2021</w:t>
      </w:r>
    </w:p>
    <w:bookmarkStart w:id="20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DocumentationTok"/>
        </w:rPr>
        <w:t xml:space="preserve">##### Load packages for this assignment, do this every tim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</w:p>
    <w:bookmarkEnd w:id="20"/>
    <w:bookmarkStart w:id="21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homework.rda"</w:t>
      </w:r>
      <w:r>
        <w:rPr>
          <w:rStyle w:val="NormalTok"/>
        </w:rPr>
        <w:t xml:space="preserve">))</w:t>
      </w:r>
    </w:p>
    <w:bookmarkEnd w:id="21"/>
    <w:bookmarkStart w:id="24" w:name="create-a-bar-plot"/>
    <w:p>
      <w:pPr>
        <w:pStyle w:val="Heading1"/>
      </w:pPr>
      <w:r>
        <w:t xml:space="preserve">1. Create a bar plot</w:t>
      </w:r>
    </w:p>
    <w:bookmarkStart w:id="23" w:name="X223642f93b52046fb9b9cc96dbc712fc2bfa84e"/>
    <w:p>
      <w:pPr>
        <w:pStyle w:val="Heading3"/>
      </w:pPr>
      <w:r>
        <w:t xml:space="preserve">Create a bar plot where cognitive impairment status (variable: MCI) is on the x-axis and the bar fill is by race/ethnicity (variable: race_eth). Try updating the bar colors.</w:t>
      </w:r>
    </w:p>
    <w:p>
      <w:pPr>
        <w:pStyle w:val="SourceCode"/>
      </w:pPr>
      <w:r>
        <w:rPr>
          <w:rStyle w:val="CommentTok"/>
        </w:rPr>
        <w:t xml:space="preserve"># Optional, drop the participants with missing cognition values</w:t>
      </w:r>
      <w:r>
        <w:br/>
      </w:r>
      <w:r>
        <w:rPr>
          <w:rStyle w:val="NormalTok"/>
        </w:rPr>
        <w:t xml:space="preserve">nhanes_cogn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homewor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MCI)</w:t>
      </w:r>
      <w:r>
        <w:br/>
      </w:r>
      <w:r>
        <w:br/>
      </w:r>
      <w:r>
        <w:rPr>
          <w:rStyle w:val="CommentTok"/>
        </w:rPr>
        <w:t xml:space="preserve"># Make the ba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cognition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CI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by race/ethnicity and cognitive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gnitive impairment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 of particip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Homework_Answer_Key_files/figure-docx/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 the figure: There appears to be a higher proportion of Non-Hispanic White participants in the no impairment category relative to the mild cognitive impairment category.</w:t>
      </w:r>
    </w:p>
    <w:bookmarkEnd w:id="23"/>
    <w:bookmarkEnd w:id="24"/>
    <w:bookmarkStart w:id="27" w:name="create-a-histogram-or-density-plot"/>
    <w:p>
      <w:pPr>
        <w:pStyle w:val="Heading1"/>
      </w:pPr>
      <w:r>
        <w:t xml:space="preserve">2. Create a histogram or density plot</w:t>
      </w:r>
    </w:p>
    <w:bookmarkStart w:id="26" w:name="X9f28f8ea9bb2f2e8f1ccf7e280e3430bd698362"/>
    <w:p>
      <w:pPr>
        <w:pStyle w:val="Heading3"/>
      </w:pPr>
      <w:r>
        <w:t xml:space="preserve">Make a histogram or density plot with the digit symbol substitution test score (variable: CFDDS) on the x-axis. Have the fill and/or color of the plot by category of educational attainment.</w:t>
      </w:r>
    </w:p>
    <w:p>
      <w:pPr>
        <w:pStyle w:val="SourceCode"/>
      </w:pPr>
      <w:r>
        <w:rPr>
          <w:rStyle w:val="CommentTok"/>
        </w:rPr>
        <w:t xml:space="preserve"># Optional, drop participants missing education</w:t>
      </w:r>
      <w:r>
        <w:br/>
      </w:r>
      <w:r>
        <w:rPr>
          <w:rStyle w:val="NormalTok"/>
        </w:rPr>
        <w:t xml:space="preserve">nhanes_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homewor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education)</w:t>
      </w:r>
      <w:r>
        <w:br/>
      </w:r>
      <w:r>
        <w:br/>
      </w:r>
      <w:r>
        <w:rPr>
          <w:rStyle w:val="CommentTok"/>
        </w:rPr>
        <w:t xml:space="preserve"># Overlapping histogram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education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FDD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default position is stack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ducatio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it Symbol Substitution Test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gnition score by educational attai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al attai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al attain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Homework_Answer_Key_files/figure-docx/histogram_density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 the figure: Within each educational attainment group, the distribution of digit symbol substitution score is relatively normally distributed.</w:t>
      </w:r>
    </w:p>
    <w:bookmarkEnd w:id="26"/>
    <w:bookmarkEnd w:id="27"/>
    <w:bookmarkStart w:id="30" w:name="create-a-boxplot-or-violin-plot"/>
    <w:p>
      <w:pPr>
        <w:pStyle w:val="Heading1"/>
      </w:pPr>
      <w:r>
        <w:t xml:space="preserve">3. Create a boxplot or violin plot</w:t>
      </w:r>
    </w:p>
    <w:bookmarkStart w:id="29" w:name="X700e8060eac4cdac1577d36a8e8329da32f51fe"/>
    <w:p>
      <w:pPr>
        <w:pStyle w:val="Heading3"/>
      </w:pPr>
      <w:r>
        <w:t xml:space="preserve">Make a boxplot or violin plot with the digit symbol substitution test score (variable: CFDDS) on the y-axis. Split the boxes or violins by the age group (variable: age_group) on the x-axis. Try filling the boxes with the color of your choice</w:t>
      </w:r>
    </w:p>
    <w:p>
      <w:pPr>
        <w:pStyle w:val="SourceCode"/>
      </w:pPr>
      <w:r>
        <w:rPr>
          <w:rStyle w:val="CommentTok"/>
        </w:rPr>
        <w:t xml:space="preserve"># Boxplot split by age group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homework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FD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it Symbol Substitution Test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cognition score by 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Homework_Answer_Key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 the figure: Yes, there does appear to be a relationship between age group and digit symbol substitution test. Higher age gropus have lower digit symbol substitution test scores.</w:t>
      </w:r>
    </w:p>
    <w:bookmarkEnd w:id="29"/>
    <w:bookmarkEnd w:id="30"/>
    <w:bookmarkStart w:id="33" w:name="X3d9d45bac187d1d578315cd1ca89f79141ea458"/>
    <w:p>
      <w:pPr>
        <w:pStyle w:val="Heading1"/>
      </w:pPr>
      <w:r>
        <w:t xml:space="preserve">4. Create a scatterplot with a line of best fit</w:t>
      </w:r>
    </w:p>
    <w:bookmarkStart w:id="32" w:name="X176160cfcd85a57f8e2133e5cc599683d0b4618"/>
    <w:p>
      <w:pPr>
        <w:pStyle w:val="Heading3"/>
      </w:pPr>
      <w:r>
        <w:t xml:space="preserve">Create a scatter plot with poverty-income ratio (variable: INDFMPIR) on the x-axis and digit symbol substitution test (variable: CFDDS) on the y-axis. Add a line of best fit for this relationship.</w:t>
      </w:r>
    </w:p>
    <w:p>
      <w:pPr>
        <w:pStyle w:val="SourceCode"/>
      </w:pPr>
      <w:r>
        <w:rPr>
          <w:rStyle w:val="CommentTok"/>
        </w:rPr>
        <w:t xml:space="preserve"># Add a linear fi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homework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FMPI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FD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verty to incom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it Symbol Substition Test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poverty income ratio by digit symbol substitution 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Homework_Answer_Key_files/figure-docx/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 the figure: Yes, there does appear to be a relationship between poverty to income ratio and digit symbol substitution test score. Higher values of poverty to income ratio have higher digit symbol substitution test scores.</w:t>
      </w:r>
    </w:p>
    <w:bookmarkEnd w:id="32"/>
    <w:bookmarkEnd w:id="33"/>
    <w:bookmarkStart w:id="36" w:name="create-a-multipaneled-plot"/>
    <w:p>
      <w:pPr>
        <w:pStyle w:val="Heading1"/>
      </w:pPr>
      <w:r>
        <w:t xml:space="preserve">5. Create a multipaneled plot</w:t>
      </w:r>
    </w:p>
    <w:bookmarkStart w:id="35" w:name="X054f49c0b0e377b1b940ed382e390a6d3ffb6a2"/>
    <w:p>
      <w:pPr>
        <w:pStyle w:val="Heading3"/>
      </w:pPr>
      <w:r>
        <w:t xml:space="preserve">Create a multipaneled plot containing each of the previous plots from questions 1-4 (a barplot, a histogram, a boxplot or violin plot, and a scatterplot)</w:t>
      </w:r>
    </w:p>
    <w:p>
      <w:pPr>
        <w:pStyle w:val="SourceCode"/>
      </w:pPr>
      <w:r>
        <w:rPr>
          <w:rStyle w:val="NormalTok"/>
        </w:rPr>
        <w:t xml:space="preserve">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cognition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CI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by race/ethnicity and cognitive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gnitive impairment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 of particip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education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FDD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default position is stack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ducatio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it Symbol Substitution Test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gnition score by educational attai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al attai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al attain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homework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FD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it Symbol Substitution Test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cognition score by age grou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ca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homework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FMPI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FD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verty to incom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it Symbol Substition Test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poverty income ratio by digit symbol substitution tes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bar, hist, box, scatter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  <w:r>
        <w:br/>
      </w:r>
      <w:r>
        <w:rPr>
          <w:rStyle w:val="VerbatimChar"/>
        </w:rPr>
        <w:t xml:space="preserve">## Don't know how to automatically pick scale for object of type labelled/integer. Defaulting to continuous.</w:t>
      </w:r>
      <w:r>
        <w:br/>
      </w: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Homework_Answer_Key_files/figure-docx/multiplanel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 the figure: The histogram of cognition score by educational attainment is in the upper right hand corner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 674: Data Management in R</dc:title>
  <dc:creator>Kelly Bakulski</dc:creator>
  <cp:keywords/>
  <dcterms:created xsi:type="dcterms:W3CDTF">2021-12-21T13:56:48Z</dcterms:created>
  <dcterms:modified xsi:type="dcterms:W3CDTF">2021-12-21T13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December 21, 2021</vt:lpwstr>
  </property>
  <property fmtid="{D5CDD505-2E9C-101B-9397-08002B2CF9AE}" pid="3" name="output">
    <vt:lpwstr>word_document</vt:lpwstr>
  </property>
  <property fmtid="{D5CDD505-2E9C-101B-9397-08002B2CF9AE}" pid="4" name="subtitle">
    <vt:lpwstr>Homework 4 Answer Key</vt:lpwstr>
  </property>
</Properties>
</file>